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EE2736" w14:textId="0A52B88A" w:rsidR="00B74ACE" w:rsidRPr="00E26BE7" w:rsidRDefault="00B74ACE" w:rsidP="00B74ACE">
      <w:pPr>
        <w:pStyle w:val="Header"/>
        <w:jc w:val="center"/>
        <w:rPr>
          <w:sz w:val="56"/>
          <w:szCs w:val="56"/>
        </w:rPr>
      </w:pPr>
      <w:r w:rsidRPr="00E26BE7">
        <w:rPr>
          <w:sz w:val="56"/>
          <w:szCs w:val="56"/>
          <w:lang w:val="en-US"/>
        </w:rPr>
        <w:t xml:space="preserve">Welcome to Oasis at </w:t>
      </w:r>
      <w:r w:rsidR="00A4420C">
        <w:rPr>
          <w:sz w:val="56"/>
          <w:szCs w:val="56"/>
          <w:lang w:val="en-US"/>
        </w:rPr>
        <w:t>INSERT BUILDING NAME</w:t>
      </w:r>
      <w:bookmarkStart w:id="0" w:name="_GoBack"/>
      <w:bookmarkEnd w:id="0"/>
      <w:r>
        <w:rPr>
          <w:sz w:val="56"/>
          <w:szCs w:val="56"/>
          <w:lang w:val="en-US"/>
        </w:rPr>
        <w:t>!</w:t>
      </w:r>
    </w:p>
    <w:p w14:paraId="50D5931C" w14:textId="0E56D2E4" w:rsidR="006F4E42" w:rsidRDefault="006F4E42">
      <w:pPr>
        <w:rPr>
          <w:sz w:val="28"/>
          <w:szCs w:val="26"/>
          <w:lang w:val="en-US"/>
        </w:rPr>
      </w:pPr>
    </w:p>
    <w:p w14:paraId="18A3B9F4" w14:textId="6BD47691" w:rsidR="000F05C4" w:rsidRPr="00730A9D" w:rsidRDefault="000F05C4" w:rsidP="00E82980">
      <w:pPr>
        <w:jc w:val="both"/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 xml:space="preserve">Oasis is a model of aging-in-place that provides a supportive living environment for older adults within </w:t>
      </w:r>
      <w:r w:rsidR="00E26BE7" w:rsidRPr="00730A9D">
        <w:rPr>
          <w:sz w:val="32"/>
          <w:szCs w:val="26"/>
          <w:lang w:val="en-US"/>
        </w:rPr>
        <w:t>a</w:t>
      </w:r>
      <w:r w:rsidRPr="00730A9D">
        <w:rPr>
          <w:sz w:val="32"/>
          <w:szCs w:val="26"/>
          <w:lang w:val="en-US"/>
        </w:rPr>
        <w:t xml:space="preserve"> naturally occurring community. </w:t>
      </w:r>
      <w:r w:rsidRPr="00730A9D">
        <w:rPr>
          <w:b/>
          <w:sz w:val="32"/>
          <w:szCs w:val="26"/>
          <w:lang w:val="en-US"/>
        </w:rPr>
        <w:t>Oasis is senior driven</w:t>
      </w:r>
      <w:r w:rsidRPr="00730A9D">
        <w:rPr>
          <w:sz w:val="32"/>
          <w:szCs w:val="26"/>
          <w:lang w:val="en-US"/>
        </w:rPr>
        <w:t xml:space="preserve"> – as a member of the program, you decide which activities best suit the needs of your community.</w:t>
      </w:r>
    </w:p>
    <w:p w14:paraId="5C21936A" w14:textId="54E275C2" w:rsidR="002D7670" w:rsidRPr="00730A9D" w:rsidRDefault="00A4420C" w:rsidP="00E82980">
      <w:pPr>
        <w:jc w:val="both"/>
        <w:rPr>
          <w:sz w:val="32"/>
          <w:szCs w:val="26"/>
          <w:lang w:val="en-US"/>
        </w:rPr>
      </w:pPr>
      <w:r>
        <w:rPr>
          <w:sz w:val="32"/>
          <w:szCs w:val="26"/>
          <w:lang w:val="en-US"/>
        </w:rPr>
        <w:t>LANDLORD/BUILDING NAME</w:t>
      </w:r>
      <w:r w:rsidR="002D7670" w:rsidRPr="00730A9D">
        <w:rPr>
          <w:sz w:val="32"/>
          <w:szCs w:val="26"/>
          <w:lang w:val="en-US"/>
        </w:rPr>
        <w:t xml:space="preserve"> is a </w:t>
      </w:r>
      <w:r w:rsidR="00E26BE7" w:rsidRPr="00730A9D">
        <w:rPr>
          <w:sz w:val="32"/>
          <w:szCs w:val="26"/>
          <w:lang w:val="en-US"/>
        </w:rPr>
        <w:t xml:space="preserve">part of a research project </w:t>
      </w:r>
      <w:r w:rsidR="002D7670" w:rsidRPr="00730A9D">
        <w:rPr>
          <w:sz w:val="32"/>
          <w:szCs w:val="26"/>
          <w:lang w:val="en-US"/>
        </w:rPr>
        <w:t xml:space="preserve">that will be helping set up Oasis communities </w:t>
      </w:r>
      <w:r w:rsidR="00E26BE7" w:rsidRPr="00730A9D">
        <w:rPr>
          <w:sz w:val="32"/>
          <w:szCs w:val="26"/>
          <w:lang w:val="en-US"/>
        </w:rPr>
        <w:t>across Ontario</w:t>
      </w:r>
      <w:r w:rsidR="002D7670" w:rsidRPr="00730A9D">
        <w:rPr>
          <w:sz w:val="32"/>
          <w:szCs w:val="26"/>
          <w:lang w:val="en-US"/>
        </w:rPr>
        <w:t xml:space="preserve">. The Queen’s University Oasis Project Team will be working with you and other members </w:t>
      </w:r>
      <w:r w:rsidR="000F05C4" w:rsidRPr="00730A9D">
        <w:rPr>
          <w:sz w:val="32"/>
          <w:szCs w:val="26"/>
          <w:lang w:val="en-US"/>
        </w:rPr>
        <w:t>to build a sustainable future for this program</w:t>
      </w:r>
      <w:r w:rsidR="00E26BE7" w:rsidRPr="00730A9D">
        <w:rPr>
          <w:sz w:val="32"/>
          <w:szCs w:val="26"/>
          <w:lang w:val="en-US"/>
        </w:rPr>
        <w:t xml:space="preserve"> in your building</w:t>
      </w:r>
      <w:r w:rsidR="000F05C4" w:rsidRPr="00730A9D">
        <w:rPr>
          <w:sz w:val="32"/>
          <w:szCs w:val="26"/>
          <w:lang w:val="en-US"/>
        </w:rPr>
        <w:t xml:space="preserve">. </w:t>
      </w:r>
    </w:p>
    <w:p w14:paraId="0874FB0E" w14:textId="4F69B200" w:rsidR="000F05C4" w:rsidRPr="00730A9D" w:rsidRDefault="00E26BE7" w:rsidP="00E82980">
      <w:pPr>
        <w:jc w:val="both"/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 xml:space="preserve">We </w:t>
      </w:r>
      <w:r w:rsidR="000F05C4" w:rsidRPr="00730A9D">
        <w:rPr>
          <w:sz w:val="32"/>
          <w:szCs w:val="26"/>
          <w:lang w:val="en-US"/>
        </w:rPr>
        <w:t xml:space="preserve">ask you to sign this form </w:t>
      </w:r>
      <w:r w:rsidRPr="00730A9D">
        <w:rPr>
          <w:sz w:val="32"/>
          <w:szCs w:val="26"/>
          <w:lang w:val="en-US"/>
        </w:rPr>
        <w:t xml:space="preserve">to </w:t>
      </w:r>
      <w:r w:rsidR="002D7670" w:rsidRPr="00730A9D">
        <w:rPr>
          <w:sz w:val="32"/>
          <w:szCs w:val="26"/>
          <w:lang w:val="en-US"/>
        </w:rPr>
        <w:t xml:space="preserve">acknowledge </w:t>
      </w:r>
      <w:r w:rsidRPr="00730A9D">
        <w:rPr>
          <w:sz w:val="32"/>
          <w:szCs w:val="26"/>
          <w:lang w:val="en-US"/>
        </w:rPr>
        <w:t xml:space="preserve">your </w:t>
      </w:r>
      <w:r w:rsidR="002D7670" w:rsidRPr="00730A9D">
        <w:rPr>
          <w:sz w:val="32"/>
          <w:szCs w:val="26"/>
          <w:lang w:val="en-US"/>
        </w:rPr>
        <w:t xml:space="preserve">interest in </w:t>
      </w:r>
      <w:r w:rsidRPr="00730A9D">
        <w:rPr>
          <w:sz w:val="32"/>
          <w:szCs w:val="26"/>
          <w:lang w:val="en-US"/>
        </w:rPr>
        <w:t>participat</w:t>
      </w:r>
      <w:r w:rsidR="002D7670" w:rsidRPr="00730A9D">
        <w:rPr>
          <w:sz w:val="32"/>
          <w:szCs w:val="26"/>
          <w:lang w:val="en-US"/>
        </w:rPr>
        <w:t>ing</w:t>
      </w:r>
      <w:r w:rsidRPr="00730A9D">
        <w:rPr>
          <w:sz w:val="32"/>
          <w:szCs w:val="26"/>
          <w:lang w:val="en-US"/>
        </w:rPr>
        <w:t xml:space="preserve"> in Oasis</w:t>
      </w:r>
      <w:r w:rsidR="002D7670" w:rsidRPr="00730A9D">
        <w:rPr>
          <w:sz w:val="32"/>
          <w:szCs w:val="26"/>
          <w:lang w:val="en-US"/>
        </w:rPr>
        <w:t xml:space="preserve"> as a member</w:t>
      </w:r>
      <w:r w:rsidR="002F110C" w:rsidRPr="00730A9D">
        <w:rPr>
          <w:sz w:val="32"/>
          <w:szCs w:val="26"/>
          <w:lang w:val="en-US"/>
        </w:rPr>
        <w:t xml:space="preserve">. </w:t>
      </w:r>
      <w:r w:rsidRPr="00730A9D">
        <w:rPr>
          <w:sz w:val="32"/>
          <w:szCs w:val="26"/>
          <w:lang w:val="en-US"/>
        </w:rPr>
        <w:t xml:space="preserve">Please also provide your </w:t>
      </w:r>
      <w:r w:rsidR="002D7670" w:rsidRPr="00730A9D">
        <w:rPr>
          <w:sz w:val="32"/>
          <w:szCs w:val="26"/>
          <w:lang w:val="en-US"/>
        </w:rPr>
        <w:t xml:space="preserve">name and </w:t>
      </w:r>
      <w:r w:rsidR="006764C5" w:rsidRPr="00730A9D">
        <w:rPr>
          <w:sz w:val="32"/>
          <w:szCs w:val="26"/>
          <w:lang w:val="en-US"/>
        </w:rPr>
        <w:t>contact information</w:t>
      </w:r>
      <w:r w:rsidRPr="00730A9D">
        <w:rPr>
          <w:sz w:val="32"/>
          <w:szCs w:val="26"/>
          <w:lang w:val="en-US"/>
        </w:rPr>
        <w:t xml:space="preserve"> so that we can share Oasis information with you on a regular basis. </w:t>
      </w:r>
    </w:p>
    <w:p w14:paraId="56801DB6" w14:textId="77777777" w:rsidR="00730A9D" w:rsidRDefault="00730A9D" w:rsidP="002D7670">
      <w:pPr>
        <w:rPr>
          <w:sz w:val="32"/>
          <w:szCs w:val="26"/>
          <w:lang w:val="en-US"/>
        </w:rPr>
      </w:pPr>
    </w:p>
    <w:p w14:paraId="7506DB9C" w14:textId="3B9ECF36" w:rsidR="00E82980" w:rsidRPr="00E82980" w:rsidRDefault="002D7670" w:rsidP="002D7670">
      <w:pPr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 xml:space="preserve">Name of </w:t>
      </w:r>
      <w:r w:rsidR="00E82980" w:rsidRPr="00E82980">
        <w:rPr>
          <w:sz w:val="32"/>
          <w:szCs w:val="26"/>
          <w:lang w:val="en-US"/>
        </w:rPr>
        <w:t>Member</w:t>
      </w:r>
      <w:r w:rsidRPr="00730A9D">
        <w:rPr>
          <w:sz w:val="32"/>
          <w:szCs w:val="26"/>
          <w:lang w:val="en-US"/>
        </w:rPr>
        <w:t>:</w:t>
      </w:r>
      <w:r w:rsidR="00730A9D">
        <w:rPr>
          <w:sz w:val="32"/>
          <w:szCs w:val="26"/>
          <w:lang w:val="en-US"/>
        </w:rPr>
        <w:t xml:space="preserve"> </w:t>
      </w:r>
    </w:p>
    <w:p w14:paraId="68AA8CB5" w14:textId="69433EC6" w:rsidR="002D7670" w:rsidRPr="00730A9D" w:rsidRDefault="002D7670" w:rsidP="002D7670">
      <w:pPr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>______________________________________</w:t>
      </w:r>
      <w:r w:rsidR="00D66DD4" w:rsidRPr="00730A9D">
        <w:rPr>
          <w:sz w:val="32"/>
          <w:szCs w:val="26"/>
          <w:lang w:val="en-US"/>
        </w:rPr>
        <w:t>_______________</w:t>
      </w:r>
    </w:p>
    <w:p w14:paraId="71E4D9F0" w14:textId="77777777" w:rsidR="002D7670" w:rsidRPr="00730A9D" w:rsidRDefault="002D7670" w:rsidP="000F05C4">
      <w:pPr>
        <w:rPr>
          <w:sz w:val="32"/>
          <w:szCs w:val="26"/>
          <w:lang w:val="en-US"/>
        </w:rPr>
      </w:pPr>
    </w:p>
    <w:p w14:paraId="7389B263" w14:textId="4B97CD52" w:rsidR="000F05C4" w:rsidRPr="00730A9D" w:rsidRDefault="000F05C4" w:rsidP="000F05C4">
      <w:pPr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>Unit Number: ________________</w:t>
      </w:r>
      <w:r w:rsidR="00D66DD4" w:rsidRPr="00730A9D">
        <w:rPr>
          <w:sz w:val="32"/>
          <w:szCs w:val="26"/>
          <w:lang w:val="en-US"/>
        </w:rPr>
        <w:t>________________</w:t>
      </w:r>
    </w:p>
    <w:p w14:paraId="55577648" w14:textId="17618239" w:rsidR="00D66DD4" w:rsidRPr="00730A9D" w:rsidRDefault="00D66DD4" w:rsidP="000F05C4">
      <w:pPr>
        <w:rPr>
          <w:sz w:val="32"/>
          <w:szCs w:val="26"/>
          <w:lang w:val="en-US"/>
        </w:rPr>
      </w:pPr>
    </w:p>
    <w:p w14:paraId="3E1EB8A8" w14:textId="77777777" w:rsidR="00730A9D" w:rsidRDefault="00730A9D" w:rsidP="000F05C4">
      <w:pPr>
        <w:rPr>
          <w:sz w:val="32"/>
          <w:szCs w:val="26"/>
          <w:lang w:val="en-US"/>
        </w:rPr>
      </w:pPr>
    </w:p>
    <w:p w14:paraId="538F2136" w14:textId="59C38DAB" w:rsidR="00E82980" w:rsidRPr="00E82980" w:rsidRDefault="00D66DD4" w:rsidP="000F05C4">
      <w:pPr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>Contact Information (Phone and/or Email):</w:t>
      </w:r>
      <w:r w:rsidR="00730A9D">
        <w:rPr>
          <w:sz w:val="32"/>
          <w:szCs w:val="26"/>
          <w:lang w:val="en-US"/>
        </w:rPr>
        <w:t xml:space="preserve"> </w:t>
      </w:r>
      <w:r w:rsidRPr="00730A9D">
        <w:rPr>
          <w:sz w:val="32"/>
          <w:szCs w:val="26"/>
          <w:lang w:val="en-US"/>
        </w:rPr>
        <w:t xml:space="preserve"> </w:t>
      </w:r>
    </w:p>
    <w:p w14:paraId="6D8A8310" w14:textId="24DE9560" w:rsidR="000F05C4" w:rsidRPr="00730A9D" w:rsidRDefault="00D66DD4" w:rsidP="000F05C4">
      <w:pPr>
        <w:rPr>
          <w:sz w:val="32"/>
          <w:szCs w:val="26"/>
          <w:lang w:val="en-US"/>
        </w:rPr>
      </w:pPr>
      <w:r w:rsidRPr="00730A9D">
        <w:rPr>
          <w:sz w:val="32"/>
          <w:szCs w:val="26"/>
          <w:lang w:val="en-US"/>
        </w:rPr>
        <w:t>__________________________________________________________</w:t>
      </w:r>
    </w:p>
    <w:p w14:paraId="7B1D2D07" w14:textId="40E4102B" w:rsidR="000F05C4" w:rsidRPr="00730A9D" w:rsidRDefault="000F05C4" w:rsidP="000F05C4">
      <w:pPr>
        <w:rPr>
          <w:sz w:val="28"/>
          <w:szCs w:val="26"/>
          <w:lang w:val="en-US"/>
        </w:rPr>
      </w:pPr>
    </w:p>
    <w:sectPr w:rsidR="000F05C4" w:rsidRPr="00730A9D" w:rsidSect="00730A9D">
      <w:headerReference w:type="default" r:id="rId6"/>
      <w:pgSz w:w="12240" w:h="15840"/>
      <w:pgMar w:top="1060" w:right="1060" w:bottom="1060" w:left="10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763959" w14:textId="77777777" w:rsidR="00DF659D" w:rsidRDefault="00DF659D" w:rsidP="00E26BE7">
      <w:pPr>
        <w:spacing w:after="0" w:line="240" w:lineRule="auto"/>
      </w:pPr>
      <w:r>
        <w:separator/>
      </w:r>
    </w:p>
  </w:endnote>
  <w:endnote w:type="continuationSeparator" w:id="0">
    <w:p w14:paraId="6A493815" w14:textId="77777777" w:rsidR="00DF659D" w:rsidRDefault="00DF659D" w:rsidP="00E26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1B8ECA" w14:textId="77777777" w:rsidR="00DF659D" w:rsidRDefault="00DF659D" w:rsidP="00E26BE7">
      <w:pPr>
        <w:spacing w:after="0" w:line="240" w:lineRule="auto"/>
      </w:pPr>
      <w:r>
        <w:separator/>
      </w:r>
    </w:p>
  </w:footnote>
  <w:footnote w:type="continuationSeparator" w:id="0">
    <w:p w14:paraId="25433D66" w14:textId="77777777" w:rsidR="00DF659D" w:rsidRDefault="00DF659D" w:rsidP="00E26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F403D" w14:textId="0E23D213" w:rsidR="00E26BE7" w:rsidRPr="00E26BE7" w:rsidRDefault="00E26BE7" w:rsidP="00E26BE7">
    <w:pPr>
      <w:pStyle w:val="Header"/>
      <w:jc w:val="center"/>
      <w:rPr>
        <w:sz w:val="56"/>
        <w:szCs w:val="5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bS0NDQwN7A0MjVR0lEKTi0uzszPAykwrAUA7VOckSwAAAA="/>
  </w:docVars>
  <w:rsids>
    <w:rsidRoot w:val="000F05C4"/>
    <w:rsid w:val="0000470D"/>
    <w:rsid w:val="00097C02"/>
    <w:rsid w:val="000F05C4"/>
    <w:rsid w:val="001F0C92"/>
    <w:rsid w:val="00250614"/>
    <w:rsid w:val="00284150"/>
    <w:rsid w:val="002D7670"/>
    <w:rsid w:val="002F110C"/>
    <w:rsid w:val="002F2841"/>
    <w:rsid w:val="00552372"/>
    <w:rsid w:val="006764C5"/>
    <w:rsid w:val="006F4E42"/>
    <w:rsid w:val="00730A9D"/>
    <w:rsid w:val="00754C9B"/>
    <w:rsid w:val="008F2FF8"/>
    <w:rsid w:val="00A4420C"/>
    <w:rsid w:val="00B74ACE"/>
    <w:rsid w:val="00C93FEE"/>
    <w:rsid w:val="00CD5C7A"/>
    <w:rsid w:val="00CE24A7"/>
    <w:rsid w:val="00D66DD4"/>
    <w:rsid w:val="00D80598"/>
    <w:rsid w:val="00DF659D"/>
    <w:rsid w:val="00E26BE7"/>
    <w:rsid w:val="00E82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A7B55"/>
  <w15:chartTrackingRefBased/>
  <w15:docId w15:val="{BC5502C6-F212-4620-AE91-AFB13208D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6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BE7"/>
  </w:style>
  <w:style w:type="paragraph" w:styleId="Footer">
    <w:name w:val="footer"/>
    <w:basedOn w:val="Normal"/>
    <w:link w:val="FooterChar"/>
    <w:uiPriority w:val="99"/>
    <w:unhideWhenUsed/>
    <w:rsid w:val="00E26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BE7"/>
  </w:style>
  <w:style w:type="character" w:styleId="Hyperlink">
    <w:name w:val="Hyperlink"/>
    <w:basedOn w:val="DefaultParagraphFont"/>
    <w:uiPriority w:val="99"/>
    <w:unhideWhenUsed/>
    <w:rsid w:val="00E26BE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6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7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76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6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6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6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6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Parniak</dc:creator>
  <cp:keywords/>
  <dc:description/>
  <cp:lastModifiedBy>Simone Parniak</cp:lastModifiedBy>
  <cp:revision>2</cp:revision>
  <cp:lastPrinted>2018-12-12T18:41:00Z</cp:lastPrinted>
  <dcterms:created xsi:type="dcterms:W3CDTF">2019-06-13T19:47:00Z</dcterms:created>
  <dcterms:modified xsi:type="dcterms:W3CDTF">2019-06-13T19:47:00Z</dcterms:modified>
</cp:coreProperties>
</file>